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s</w:t>
      </w:r>
      <w:r>
        <w:t xml:space="preserve"> </w:t>
      </w:r>
      <w:r>
        <w:t xml:space="preserve">Engineer</w:t>
      </w:r>
    </w:p>
    <w:bookmarkStart w:id="21" w:name="Xcd65d8ab98b144157b5b51c7045ecda8a1d2dc0"/>
    <w:p>
      <w:pPr>
        <w:pStyle w:val="Heading1"/>
      </w:pPr>
      <w:r>
        <w:t xml:space="preserve">Internship Application Letter for Telecommunications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ydney, NSW 2000</w:t>
      </w:r>
      <w:r>
        <w:br/>
      </w:r>
      <w:r>
        <w:t xml:space="preserve">Australia</w:t>
      </w:r>
    </w:p>
    <w:bookmarkStart w:id="20" w:name="Xcdca4b90419b9f55b92d87fd20ba852325cfffc"/>
    <w:p>
      <w:pPr>
        <w:pStyle w:val="Heading2"/>
      </w:pPr>
      <w:r>
        <w:t xml:space="preserve">Subject: Internship Application Letter for Telecommunications Engineer Position in Australia Sydney</w:t>
      </w:r>
    </w:p>
    <w:p>
      <w:pPr>
        <w:pStyle w:val="FirstParagraph"/>
      </w:pPr>
      <w:r>
        <w:t xml:space="preserve">Dear Hiring Manager,</w:t>
      </w:r>
    </w:p>
    <w:p>
      <w:pPr>
        <w:pStyle w:val="BodyText"/>
      </w:pPr>
      <w:r>
        <w:t xml:space="preserve">It is with immense enthusiasm that I submit my application for the Telecommunications Engineer Internship position at your esteemed organization in Sydney, Australia. As a final-year Bachelor of Engineering (Telecommunications) student at the University of New South Wales, I have dedicated myself to mastering the technical complexities and innovative applications that define modern telecommunications infrastructure. This</w:t>
      </w:r>
      <w:r>
        <w:t xml:space="preserve"> </w:t>
      </w:r>
      <w:r>
        <w:rPr>
          <w:iCs/>
          <w:i/>
        </w:rPr>
        <w:t xml:space="preserve">Internship Application Letter</w:t>
      </w:r>
      <w:r>
        <w:t xml:space="preserve"> </w:t>
      </w:r>
      <w:r>
        <w:t xml:space="preserve">serves as my formal expression of interest in contributing to your team while gaining hands-on experience within Australia's rapidly evolving telecom landscape—particularly in the dynamic environment of Sydney.</w:t>
      </w:r>
    </w:p>
    <w:p>
      <w:pPr>
        <w:pStyle w:val="BodyText"/>
      </w:pPr>
      <w:r>
        <w:t xml:space="preserve">My academic journey has equipped me with a robust foundation in network architecture, wireless communications, and signal processing. Through coursework including "Optical Fiber Communications," "5G Network Design," and "Wireless Sensor Networks," I've developed proficiency in industry-standard tools such as MATLAB for signal analysis, Cisco Packet Tracer for network simulation, and Python for automation scripting. During my capstone project at UNSW's Mobile Communications Lab, I designed a low-latency IoT sensor network prototype that reduced data transmission errors by 32%—a solution directly applicable to Sydney's dense urban infrastructure challenges. This experience crystallized my understanding that telecommunications engineering is not merely technical execution but the art of connecting people through resilient, future-proof systems.</w:t>
      </w:r>
    </w:p>
    <w:p>
      <w:pPr>
        <w:pStyle w:val="BodyText"/>
      </w:pPr>
      <w:r>
        <w:t xml:space="preserve">What excites me most about pursuing this internship in</w:t>
      </w:r>
      <w:r>
        <w:t xml:space="preserve"> </w:t>
      </w:r>
      <w:r>
        <w:rPr>
          <w:bCs/>
          <w:b/>
        </w:rPr>
        <w:t xml:space="preserve">Australia Sydney</w:t>
      </w:r>
      <w:r>
        <w:t xml:space="preserve"> </w:t>
      </w:r>
      <w:r>
        <w:t xml:space="preserve">is the city's unparalleled position as a global telecommunications hub. As Australia's largest metropolitan center and home to key infrastructure like the Sydney Harbour Network Core and major international submarine cable landings, Sydney offers an ideal ecosystem for learning at scale. I've closely followed industry developments such as the National Broadband Network (NBN) upgrades in Inner West Sydney and Telstra's 5G expansion across the CBD—projects that exemplify the innovative spirit I aim to contribute to. My ambition is not just to learn from your team, but to actively support Sydney's journey toward becoming a smarter, more connected city where telecommunications infrastructure enables everything from emergency services coordination to sustainable urban development.</w:t>
      </w:r>
    </w:p>
    <w:p>
      <w:pPr>
        <w:pStyle w:val="BodyText"/>
      </w:pPr>
      <w:r>
        <w:t xml:space="preserve">Beyond academic rigor, my practical experience demonstrates my ability to thrive in professional telecom settings. As a technical intern at Austel Technologies (a Sydney-based telecom solutions provider), I assisted in field testing 4G-LTE networks across Western Sydney, documenting signal strength variations during peak hours and proposing antenna repositioning strategies that improved coverage by 18% in high-rise zones. I also collaborated with a cross-functional team to troubleshoot fiber-optic backhaul issues for a local government client, developing my skills in network diagnostics using OTDR equipment and understanding the regulatory frameworks governing Australia's telecommunications sector under the Telecommunications Act 1997. These experiences reinforced my belief that successful</w:t>
      </w:r>
      <w:r>
        <w:t xml:space="preserve"> </w:t>
      </w:r>
      <w:r>
        <w:rPr>
          <w:iCs/>
          <w:i/>
        </w:rPr>
        <w:t xml:space="preserve">Telecommunication Engineer</w:t>
      </w:r>
      <w:r>
        <w:t xml:space="preserve"> </w:t>
      </w:r>
      <w:r>
        <w:t xml:space="preserve">roles require both technical precision and collaborative agility.</w:t>
      </w:r>
    </w:p>
    <w:p>
      <w:pPr>
        <w:pStyle w:val="BodyText"/>
      </w:pPr>
      <w:r>
        <w:t xml:space="preserve">I am particularly drawn to your company's commitment to emerging technologies like edge computing and AI-driven network optimization—areas where Sydney is rapidly becoming a focal point for innovation. Your recent partnership with the University of Sydney on the "Smart City Network Project" resonates deeply with my research interests in adaptive network protocols for high-density urban environments. I am eager to apply my skills in Python-based traffic analysis tools to support your team's objectives, while simultaneously learning from Australia's leading engineers about real-world deployment challenges specific to cities like Sydney. The opportunity to work within the Australian context, where telecom standards and consumer expectations differ significantly from global markets, represents an invaluable learning trajectory for my career.</w:t>
      </w:r>
    </w:p>
    <w:p>
      <w:pPr>
        <w:pStyle w:val="BodyText"/>
      </w:pPr>
      <w:r>
        <w:t xml:space="preserve">My technical competencies align precisely with the requirements outlined in your internship description. I possess certification in Cisco CCNA (Network Fundamentals) and have hands-on experience with network monitoring tools like SolarWinds and Wireshark. I am fluent in Australian industry terminology, understand local compliance frameworks (including ACMA regulations), and have adapted quickly to multicultural teams during my previous internships abroad. Additionally, my proficiency in both technical documentation writing and presenting complex concepts to non-technical stakeholders will allow me to contribute effectively from day one—whether drafting network deployment reports or assisting clients in explaining 5G benefits across Sydney's diverse communities.</w:t>
      </w:r>
    </w:p>
    <w:p>
      <w:pPr>
        <w:pStyle w:val="BodyText"/>
      </w:pPr>
      <w:r>
        <w:t xml:space="preserve">What truly sets me apart is my deep appreciation for Australia's unique telecommunications landscape. Living in Sydney for two years during a student exchange program at Macquarie University gave me firsthand insight into how connectivity impacts daily life here—from the challenges of rural-urban digital divides to the transformative potential of infrastructure like the Sydney Metro rail network's integrated communications system. I understand that a</w:t>
      </w:r>
      <w:r>
        <w:t xml:space="preserve"> </w:t>
      </w:r>
      <w:r>
        <w:rPr>
          <w:iCs/>
          <w:i/>
        </w:rPr>
        <w:t xml:space="preserve">Telecommunication Engineer</w:t>
      </w:r>
      <w:r>
        <w:t xml:space="preserve"> </w:t>
      </w:r>
      <w:r>
        <w:t xml:space="preserve">in Australia Sydney must balance technical excellence with cultural awareness, as our networks serve communities ranging from bustling business districts to remote Indigenous communities. This perspective drives my commitment to ethical engineering practices and inclusive design principles.</w:t>
      </w:r>
    </w:p>
    <w:p>
      <w:pPr>
        <w:pStyle w:val="BodyText"/>
      </w:pPr>
      <w:r>
        <w:t xml:space="preserve">I am confident that my proactive approach, academic achievements, and passion for Australia's telecommunications future make me an ideal candidate for this internship. I am prepared to relocate immediately to Sydney and would welcome the opportunity to discuss how my skills align with your team's goals during an interview at your convenience. Thank you for considering this</w:t>
      </w:r>
      <w:r>
        <w:t xml:space="preserve"> </w:t>
      </w:r>
      <w:r>
        <w:rPr>
          <w:iCs/>
          <w:i/>
        </w:rPr>
        <w:t xml:space="preserve">Internship Application Letter</w:t>
      </w:r>
      <w:r>
        <w:t xml:space="preserve"> </w:t>
      </w:r>
      <w:r>
        <w:t xml:space="preserve">and for the vital role your organization plays in shaping Australia's communication future.</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s Engineer</dc:title>
  <dc:creator/>
  <dc:language>en</dc:language>
  <cp:keywords/>
  <dcterms:created xsi:type="dcterms:W3CDTF">2025-12-09T09:55:54Z</dcterms:created>
  <dcterms:modified xsi:type="dcterms:W3CDTF">2025-12-09T09:55:54Z</dcterms:modified>
</cp:coreProperties>
</file>

<file path=docProps/custom.xml><?xml version="1.0" encoding="utf-8"?>
<Properties xmlns="http://schemas.openxmlformats.org/officeDocument/2006/custom-properties" xmlns:vt="http://schemas.openxmlformats.org/officeDocument/2006/docPropsVTypes"/>
</file>